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727"/>
        <w:gridCol w:w="3033"/>
        <w:gridCol w:w="860"/>
        <w:gridCol w:w="860"/>
        <w:gridCol w:w="584"/>
        <w:gridCol w:w="1126"/>
        <w:gridCol w:w="1290"/>
      </w:tblGrid>
      <w:tr w:rsidR="00717F9D" w14:paraId="52CA5D5A" w14:textId="77777777" w:rsidTr="000B488D">
        <w:trPr>
          <w:cantSplit/>
          <w:tblHeader/>
          <w:jc w:val="center"/>
        </w:trPr>
        <w:tc>
          <w:tcPr>
            <w:tcW w:w="0" w:type="auto"/>
            <w:gridSpan w:val="7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14351098" w14:textId="46C3A832" w:rsidR="00717F9D" w:rsidRDefault="00DA0333" w:rsidP="00DA0333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PP</w:t>
            </w:r>
          </w:p>
        </w:tc>
      </w:tr>
      <w:tr w:rsidR="00717F9D" w14:paraId="73201133" w14:textId="77777777" w:rsidTr="00ED5110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C53863E" w14:textId="36F2C716" w:rsidR="00717F9D" w:rsidRDefault="00717F9D" w:rsidP="00717F9D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month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B51E89F" w14:textId="1ACC61FF" w:rsidR="00717F9D" w:rsidRDefault="00717F9D" w:rsidP="00717F9D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temperature effec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055C50C" w14:textId="2DD846A9" w:rsidR="00717F9D" w:rsidRDefault="00717F9D" w:rsidP="00717F9D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Q</w:t>
            </w:r>
            <w:r>
              <w:rPr>
                <w:rFonts w:ascii="Calibri" w:hAnsi="Calibri"/>
                <w:sz w:val="20"/>
                <w:vertAlign w:val="subscript"/>
              </w:rPr>
              <w:t>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5753A6B" w14:textId="5D1B7EC2" w:rsidR="00717F9D" w:rsidRDefault="00717F9D" w:rsidP="00717F9D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D4F0BA4" w14:textId="02DACF9E" w:rsidR="00717F9D" w:rsidRDefault="00717F9D" w:rsidP="00717F9D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C7E5438" w14:textId="1F5B8C89" w:rsidR="00717F9D" w:rsidRDefault="00717F9D" w:rsidP="00717F9D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t.ratio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571A052" w14:textId="162B16BA" w:rsidR="00717F9D" w:rsidRDefault="00717F9D" w:rsidP="00717F9D">
            <w:pPr>
              <w:keepNext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p.value</w:t>
            </w:r>
          </w:p>
        </w:tc>
      </w:tr>
      <w:tr w:rsidR="00717F9D" w14:paraId="54D0BBDD" w14:textId="77777777" w:rsidTr="00ED51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C2022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ver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99B69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BC391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3A62E5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0E77F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DDA29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74DCE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717F9D" w14:paraId="4FC33BA7" w14:textId="77777777" w:rsidTr="00ED51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3FA01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bru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AE7B6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7E172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0B253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5E0CF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E4A0D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BC14C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717F9D" w14:paraId="2E0DBFD8" w14:textId="77777777" w:rsidTr="00ED51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4549B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ju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E771A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C1483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BA6EE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FBAED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2CDFF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357671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6</w:t>
            </w:r>
          </w:p>
        </w:tc>
      </w:tr>
      <w:tr w:rsidR="00717F9D" w14:paraId="45792C10" w14:textId="77777777" w:rsidTr="00ED51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57F6F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ugu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6A77A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3F192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770CB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ECDE1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CD1B5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5E398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30</w:t>
            </w:r>
          </w:p>
        </w:tc>
      </w:tr>
      <w:tr w:rsidR="00717F9D" w14:paraId="50E0A3C5" w14:textId="77777777" w:rsidTr="00ED51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C4697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to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CF476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B1208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F9B77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C06E9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1FB07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.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801FA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717F9D" w14:paraId="24B91666" w14:textId="77777777" w:rsidTr="00ED51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78F23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B1200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E4D23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207F8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856CF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7395D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0696C" w14:textId="77777777" w:rsidR="00717F9D" w:rsidRDefault="00717F9D" w:rsidP="00717F9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DA0333" w14:paraId="72749197" w14:textId="77777777" w:rsidTr="00B90999">
        <w:trPr>
          <w:cantSplit/>
          <w:jc w:val="center"/>
        </w:trPr>
        <w:tc>
          <w:tcPr>
            <w:tcW w:w="0" w:type="auto"/>
            <w:gridSpan w:val="7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02F54" w14:textId="4691356A" w:rsidR="00DA0333" w:rsidRDefault="00DA0333" w:rsidP="00DA0333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ER</w:t>
            </w:r>
          </w:p>
        </w:tc>
      </w:tr>
      <w:tr w:rsidR="00121CEA" w14:paraId="4E497AAA" w14:textId="77777777" w:rsidTr="00121CEA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E497AA3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nth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E497AA4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emperature effec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E497AA5" w14:textId="05A2A49C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</w:t>
            </w:r>
            <w:r>
              <w:rPr>
                <w:rFonts w:ascii="Calibri" w:hAnsi="Calibri"/>
                <w:sz w:val="20"/>
                <w:vertAlign w:val="subscript"/>
              </w:rPr>
              <w:t>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E497AA6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E497AA7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E497AA8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.ratio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E497AA9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.value</w:t>
            </w:r>
          </w:p>
        </w:tc>
      </w:tr>
      <w:tr w:rsidR="00121CEA" w14:paraId="4E497AB2" w14:textId="77777777" w:rsidTr="00121CE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AB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ver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AC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AD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AE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AF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0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4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1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121CEA" w14:paraId="4E497ABA" w14:textId="77777777" w:rsidTr="00121CE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3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bru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4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5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6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7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8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9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121CEA" w14:paraId="4E497AC2" w14:textId="77777777" w:rsidTr="00121CE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B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ju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C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D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E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BF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0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1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121CEA" w14:paraId="4E497ACA" w14:textId="77777777" w:rsidTr="00121CE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3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ugu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4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5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6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7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8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9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121CEA" w14:paraId="4E497AD2" w14:textId="77777777" w:rsidTr="00121CE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B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to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C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D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E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CF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D0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4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D1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121CEA" w14:paraId="4E497ADA" w14:textId="77777777" w:rsidTr="00121CE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D3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D4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D5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D6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D7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D8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7AD9" w14:textId="77777777" w:rsidR="00121CEA" w:rsidRDefault="00843731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B74B93" w14:paraId="4578C36B" w14:textId="77777777" w:rsidTr="00F735B2">
        <w:trPr>
          <w:cantSplit/>
          <w:jc w:val="center"/>
        </w:trPr>
        <w:tc>
          <w:tcPr>
            <w:tcW w:w="0" w:type="auto"/>
            <w:gridSpan w:val="7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6C74E" w14:textId="7C68742D" w:rsidR="00B74B93" w:rsidRDefault="00B74B93" w:rsidP="00B74B93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NEP</w:t>
            </w:r>
          </w:p>
        </w:tc>
      </w:tr>
      <w:tr w:rsidR="00B74B93" w14:paraId="5D635BB0" w14:textId="77777777" w:rsidTr="00ED5110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55B26C9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nth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4EBABBD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emperature effec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0282669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</w:t>
            </w:r>
            <w:r>
              <w:rPr>
                <w:rFonts w:ascii="Calibri" w:hAnsi="Calibri"/>
                <w:sz w:val="20"/>
                <w:vertAlign w:val="subscript"/>
              </w:rPr>
              <w:t>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F565F31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F8E947E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BE3A0BC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.ratio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69A02A0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.value</w:t>
            </w:r>
          </w:p>
        </w:tc>
      </w:tr>
      <w:tr w:rsidR="00B74B93" w14:paraId="00168C51" w14:textId="77777777" w:rsidTr="00ED51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1452E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ver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7D22C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6C15E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515C0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06873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3EDCD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6AC24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B74B93" w14:paraId="2A2317D9" w14:textId="77777777" w:rsidTr="00ED51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1AB7B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bru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C8665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CA9C8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A3660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4B6C0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3AE3A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FD60A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B74B93" w14:paraId="53CC1C83" w14:textId="77777777" w:rsidTr="00ED51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6ADFC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ju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D6154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BC9FB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05C54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2DA8F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763D5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DD1F3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93</w:t>
            </w:r>
          </w:p>
        </w:tc>
      </w:tr>
      <w:tr w:rsidR="00B74B93" w14:paraId="748A1DF6" w14:textId="77777777" w:rsidTr="00ED51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EA122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ugu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8837F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9796D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41FB8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19682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7C9B2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1.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1B503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22</w:t>
            </w:r>
          </w:p>
        </w:tc>
      </w:tr>
      <w:tr w:rsidR="00B74B93" w14:paraId="512FF731" w14:textId="77777777" w:rsidTr="00ED51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C5987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to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39749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FC67A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E1302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C01A8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839E9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.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27C1C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B74B93" w14:paraId="18A63B04" w14:textId="77777777" w:rsidTr="00ED511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AF568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5721E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7D2D9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0A287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7EAC4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60CE2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93655" w14:textId="77777777" w:rsidR="00B74B93" w:rsidRDefault="00B74B93" w:rsidP="00ED511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</w:tbl>
    <w:p w14:paraId="4E497ADB" w14:textId="77777777" w:rsidR="00121CEA" w:rsidRDefault="00121CEA">
      <w:pPr>
        <w:pStyle w:val="FirstParagraph"/>
      </w:pPr>
    </w:p>
    <w:sectPr w:rsidR="00121CE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E7F1A8" w14:textId="77777777" w:rsidR="00EB5CFC" w:rsidRDefault="00EB5CFC">
      <w:pPr>
        <w:spacing w:after="0"/>
      </w:pPr>
      <w:r>
        <w:separator/>
      </w:r>
    </w:p>
  </w:endnote>
  <w:endnote w:type="continuationSeparator" w:id="0">
    <w:p w14:paraId="2EA8AD2F" w14:textId="77777777" w:rsidR="00EB5CFC" w:rsidRDefault="00EB5C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ACB551" w14:textId="77777777" w:rsidR="00EB5CFC" w:rsidRDefault="00EB5CFC">
      <w:r>
        <w:separator/>
      </w:r>
    </w:p>
  </w:footnote>
  <w:footnote w:type="continuationSeparator" w:id="0">
    <w:p w14:paraId="44C4DA06" w14:textId="77777777" w:rsidR="00EB5CFC" w:rsidRDefault="00EB5C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7E26A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784767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21CEA"/>
    <w:rsid w:val="0009630A"/>
    <w:rsid w:val="00121CEA"/>
    <w:rsid w:val="001B4389"/>
    <w:rsid w:val="00717F9D"/>
    <w:rsid w:val="007252C9"/>
    <w:rsid w:val="00843731"/>
    <w:rsid w:val="00B74B93"/>
    <w:rsid w:val="00DA0333"/>
    <w:rsid w:val="00EB5C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97AA2"/>
  <w15:docId w15:val="{09B33753-EA19-4F3B-8FEC-7959E859A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2</Words>
  <Characters>697</Characters>
  <Application>Microsoft Office Word</Application>
  <DocSecurity>0</DocSecurity>
  <Lines>5</Lines>
  <Paragraphs>1</Paragraphs>
  <ScaleCrop>false</ScaleCrop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Framsted</dc:creator>
  <cp:keywords/>
  <cp:lastModifiedBy>Nick Framsted</cp:lastModifiedBy>
  <cp:revision>5</cp:revision>
  <dcterms:created xsi:type="dcterms:W3CDTF">2024-11-23T17:50:00Z</dcterms:created>
  <dcterms:modified xsi:type="dcterms:W3CDTF">2024-11-23T17:52:00Z</dcterms:modified>
</cp:coreProperties>
</file>